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D5764" w14:textId="65DE143B" w:rsidR="004F77F5" w:rsidRPr="00C3600E" w:rsidRDefault="004F77F5" w:rsidP="00F52DC0">
      <w:pPr>
        <w:pStyle w:val="Default"/>
        <w:jc w:val="both"/>
        <w:rPr>
          <w:b/>
          <w:bCs/>
          <w:sz w:val="21"/>
          <w:szCs w:val="21"/>
        </w:rPr>
      </w:pPr>
      <w:r w:rsidRPr="00C3600E">
        <w:rPr>
          <w:b/>
          <w:bCs/>
          <w:sz w:val="21"/>
          <w:szCs w:val="21"/>
          <w:lang w:val="en-US"/>
        </w:rPr>
        <w:t>The University of KwaZulu-Natal (UKZN) is committed to meeting the objectives of Employment Equity to improve represent</w:t>
      </w:r>
      <w:r w:rsidR="00F656A9" w:rsidRPr="00C3600E">
        <w:rPr>
          <w:b/>
          <w:bCs/>
          <w:sz w:val="21"/>
          <w:szCs w:val="21"/>
          <w:lang w:val="en-US"/>
        </w:rPr>
        <w:t>ati</w:t>
      </w:r>
      <w:r w:rsidRPr="00C3600E">
        <w:rPr>
          <w:b/>
          <w:bCs/>
          <w:sz w:val="21"/>
          <w:szCs w:val="21"/>
          <w:lang w:val="en-US"/>
        </w:rPr>
        <w:t>vity within the Institution.</w:t>
      </w:r>
      <w:r w:rsidR="00440FCE" w:rsidRPr="00C3600E">
        <w:rPr>
          <w:b/>
          <w:bCs/>
          <w:sz w:val="21"/>
          <w:szCs w:val="21"/>
          <w:lang w:val="en-US"/>
        </w:rPr>
        <w:t xml:space="preserve"> </w:t>
      </w:r>
      <w:r w:rsidRPr="00C3600E">
        <w:rPr>
          <w:b/>
          <w:bCs/>
          <w:sz w:val="21"/>
          <w:szCs w:val="21"/>
          <w:lang w:val="en-US"/>
        </w:rPr>
        <w:t>Preference will be given to applicants from designated groups in accordance with our Employment Equity Plan.</w:t>
      </w:r>
    </w:p>
    <w:p w14:paraId="22CE69D4" w14:textId="77777777" w:rsidR="007B37C5" w:rsidRPr="00C3600E" w:rsidRDefault="007B37C5" w:rsidP="007B37C5">
      <w:pPr>
        <w:autoSpaceDE w:val="0"/>
        <w:autoSpaceDN w:val="0"/>
        <w:adjustRightInd w:val="0"/>
        <w:jc w:val="center"/>
        <w:rPr>
          <w:rFonts w:ascii="Century Gothic" w:eastAsia="Calibri" w:hAnsi="Century Gothic"/>
          <w:sz w:val="22"/>
          <w:szCs w:val="22"/>
          <w:u w:val="single"/>
          <w:lang w:eastAsia="en-US"/>
        </w:rPr>
      </w:pPr>
    </w:p>
    <w:p w14:paraId="63BE9CF7" w14:textId="77777777" w:rsidR="007B37C5" w:rsidRPr="00C3600E" w:rsidRDefault="007B37C5" w:rsidP="007B37C5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u w:val="single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u w:val="single"/>
          <w:lang w:eastAsia="en-US"/>
        </w:rPr>
        <w:t>COLLEGE OF HUMANITIES</w:t>
      </w:r>
    </w:p>
    <w:p w14:paraId="22989D5A" w14:textId="77777777" w:rsidR="006921C8" w:rsidRPr="00C3600E" w:rsidRDefault="006921C8" w:rsidP="007B37C5">
      <w:pPr>
        <w:autoSpaceDE w:val="0"/>
        <w:autoSpaceDN w:val="0"/>
        <w:adjustRightInd w:val="0"/>
        <w:jc w:val="center"/>
        <w:rPr>
          <w:rFonts w:ascii="Century Gothic" w:eastAsia="Calibri" w:hAnsi="Century Gothic"/>
          <w:sz w:val="22"/>
          <w:szCs w:val="22"/>
          <w:u w:val="single"/>
          <w:lang w:eastAsia="en-US"/>
        </w:rPr>
      </w:pPr>
    </w:p>
    <w:p w14:paraId="53D95591" w14:textId="039F601F" w:rsidR="00194D2E" w:rsidRDefault="00194D2E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SCHOOL OF SOCIAL SCIENCES</w:t>
      </w:r>
    </w:p>
    <w:p w14:paraId="14372F00" w14:textId="09AFF4E6" w:rsidR="00C80E3F" w:rsidRPr="00C3600E" w:rsidRDefault="00C80E3F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>
        <w:rPr>
          <w:rFonts w:ascii="Century Gothic" w:eastAsia="Calibri" w:hAnsi="Century Gothic"/>
          <w:b/>
          <w:bCs/>
          <w:sz w:val="22"/>
          <w:szCs w:val="22"/>
          <w:lang w:eastAsia="en-US"/>
        </w:rPr>
        <w:t>COMMUNITY DEVELOMENT</w:t>
      </w:r>
    </w:p>
    <w:p w14:paraId="53B48DA4" w14:textId="77777777" w:rsidR="006921C8" w:rsidRPr="00C3600E" w:rsidRDefault="006921C8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p w14:paraId="50AAB0FB" w14:textId="5F34C343" w:rsidR="006921C8" w:rsidRPr="00C3600E" w:rsidRDefault="00194D2E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HOWARD COLLEGE </w:t>
      </w:r>
      <w:r w:rsidR="002C028E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CAMP</w:t>
      </w: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US</w:t>
      </w:r>
    </w:p>
    <w:p w14:paraId="3F54764F" w14:textId="77777777" w:rsidR="00194D2E" w:rsidRPr="00C3600E" w:rsidRDefault="00194D2E" w:rsidP="00194D2E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</w:p>
    <w:p w14:paraId="264B8879" w14:textId="1EC7A413" w:rsidR="00BD13C1" w:rsidRDefault="00E911D1" w:rsidP="007B37C5">
      <w:pPr>
        <w:autoSpaceDE w:val="0"/>
        <w:autoSpaceDN w:val="0"/>
        <w:adjustRightInd w:val="0"/>
        <w:jc w:val="center"/>
        <w:rPr>
          <w:rFonts w:ascii="Century Gothic" w:hAnsi="Century Gothic"/>
          <w:b/>
          <w:sz w:val="22"/>
          <w:szCs w:val="22"/>
        </w:rPr>
      </w:pPr>
      <w:r w:rsidRPr="00C3600E">
        <w:rPr>
          <w:rFonts w:ascii="Century Gothic" w:hAnsi="Century Gothic"/>
          <w:b/>
          <w:sz w:val="22"/>
          <w:szCs w:val="22"/>
        </w:rPr>
        <w:t>AD</w:t>
      </w:r>
      <w:r w:rsidR="00192CA1" w:rsidRPr="00C3600E">
        <w:rPr>
          <w:rFonts w:ascii="Century Gothic" w:hAnsi="Century Gothic"/>
          <w:b/>
          <w:sz w:val="22"/>
          <w:szCs w:val="22"/>
        </w:rPr>
        <w:t xml:space="preserve"> </w:t>
      </w:r>
      <w:r w:rsidRPr="00C3600E">
        <w:rPr>
          <w:rFonts w:ascii="Century Gothic" w:hAnsi="Century Gothic"/>
          <w:b/>
          <w:sz w:val="22"/>
          <w:szCs w:val="22"/>
        </w:rPr>
        <w:t>HOC LECTURERS</w:t>
      </w:r>
    </w:p>
    <w:p w14:paraId="3ABF4048" w14:textId="6861E3CB" w:rsidR="00A261C4" w:rsidRDefault="00850EE2" w:rsidP="007B37C5">
      <w:pPr>
        <w:autoSpaceDE w:val="0"/>
        <w:autoSpaceDN w:val="0"/>
        <w:adjustRightInd w:val="0"/>
        <w:jc w:val="center"/>
        <w:rPr>
          <w:rFonts w:ascii="Century Gothic" w:hAnsi="Century Gothic"/>
          <w:b/>
          <w:color w:val="000000"/>
          <w:sz w:val="22"/>
          <w:szCs w:val="22"/>
        </w:rPr>
      </w:pPr>
      <w:r w:rsidRPr="00C3600E">
        <w:rPr>
          <w:rFonts w:ascii="Century Gothic" w:hAnsi="Century Gothic"/>
          <w:b/>
          <w:color w:val="000000"/>
          <w:sz w:val="22"/>
          <w:szCs w:val="22"/>
        </w:rPr>
        <w:t>(</w:t>
      </w:r>
      <w:r w:rsidR="00B72D54" w:rsidRPr="00C3600E">
        <w:rPr>
          <w:rFonts w:ascii="Century Gothic" w:hAnsi="Century Gothic"/>
          <w:b/>
          <w:color w:val="000000"/>
          <w:sz w:val="22"/>
          <w:szCs w:val="22"/>
        </w:rPr>
        <w:t>F</w:t>
      </w:r>
      <w:r w:rsidR="00E911D1" w:rsidRPr="00C3600E">
        <w:rPr>
          <w:rFonts w:ascii="Century Gothic" w:hAnsi="Century Gothic"/>
          <w:b/>
          <w:color w:val="000000"/>
          <w:sz w:val="22"/>
          <w:szCs w:val="22"/>
        </w:rPr>
        <w:t>IVE</w:t>
      </w:r>
      <w:r w:rsidR="000A05B4" w:rsidRPr="00C3600E">
        <w:rPr>
          <w:rFonts w:ascii="Century Gothic" w:hAnsi="Century Gothic"/>
          <w:b/>
          <w:color w:val="000000"/>
          <w:sz w:val="22"/>
          <w:szCs w:val="22"/>
        </w:rPr>
        <w:t xml:space="preserve"> </w:t>
      </w:r>
      <w:r w:rsidRPr="00C3600E">
        <w:rPr>
          <w:rFonts w:ascii="Century Gothic" w:hAnsi="Century Gothic"/>
          <w:b/>
          <w:color w:val="000000"/>
          <w:sz w:val="22"/>
          <w:szCs w:val="22"/>
        </w:rPr>
        <w:t xml:space="preserve">MONTHS </w:t>
      </w:r>
      <w:r w:rsidR="00DB6B5A" w:rsidRPr="00C3600E">
        <w:rPr>
          <w:rFonts w:ascii="Century Gothic" w:hAnsi="Century Gothic"/>
          <w:b/>
          <w:color w:val="000000"/>
          <w:sz w:val="22"/>
          <w:szCs w:val="22"/>
        </w:rPr>
        <w:t>SEMESTER</w:t>
      </w:r>
      <w:r w:rsidR="008953B4" w:rsidRPr="00C3600E">
        <w:rPr>
          <w:rFonts w:ascii="Century Gothic" w:hAnsi="Century Gothic"/>
          <w:b/>
          <w:color w:val="000000"/>
          <w:sz w:val="22"/>
          <w:szCs w:val="22"/>
        </w:rPr>
        <w:t xml:space="preserve"> </w:t>
      </w:r>
      <w:r w:rsidR="002C028E" w:rsidRPr="00C3600E">
        <w:rPr>
          <w:rFonts w:ascii="Century Gothic" w:hAnsi="Century Gothic"/>
          <w:b/>
          <w:color w:val="000000"/>
          <w:sz w:val="22"/>
          <w:szCs w:val="22"/>
        </w:rPr>
        <w:t>1</w:t>
      </w:r>
      <w:r w:rsidR="00194D2E" w:rsidRPr="00C3600E">
        <w:rPr>
          <w:rFonts w:ascii="Century Gothic" w:hAnsi="Century Gothic"/>
          <w:b/>
          <w:color w:val="000000"/>
          <w:sz w:val="22"/>
          <w:szCs w:val="22"/>
        </w:rPr>
        <w:t xml:space="preserve">, </w:t>
      </w:r>
      <w:r w:rsidR="00DB6B5A" w:rsidRPr="00C3600E">
        <w:rPr>
          <w:rFonts w:ascii="Century Gothic" w:hAnsi="Century Gothic"/>
          <w:b/>
          <w:color w:val="000000"/>
          <w:sz w:val="22"/>
          <w:szCs w:val="22"/>
        </w:rPr>
        <w:t>20</w:t>
      </w:r>
      <w:r w:rsidR="008953B4" w:rsidRPr="00C3600E">
        <w:rPr>
          <w:rFonts w:ascii="Century Gothic" w:hAnsi="Century Gothic"/>
          <w:b/>
          <w:color w:val="000000"/>
          <w:sz w:val="22"/>
          <w:szCs w:val="22"/>
        </w:rPr>
        <w:t>2</w:t>
      </w:r>
      <w:r w:rsidR="002C028E" w:rsidRPr="00C3600E">
        <w:rPr>
          <w:rFonts w:ascii="Century Gothic" w:hAnsi="Century Gothic"/>
          <w:b/>
          <w:color w:val="000000"/>
          <w:sz w:val="22"/>
          <w:szCs w:val="22"/>
        </w:rPr>
        <w:t>6</w:t>
      </w:r>
      <w:r w:rsidRPr="00C3600E">
        <w:rPr>
          <w:rFonts w:ascii="Century Gothic" w:hAnsi="Century Gothic"/>
          <w:b/>
          <w:color w:val="000000"/>
          <w:sz w:val="22"/>
          <w:szCs w:val="22"/>
        </w:rPr>
        <w:t>)</w:t>
      </w:r>
    </w:p>
    <w:p w14:paraId="5611D815" w14:textId="77777777" w:rsidR="000A05B4" w:rsidRDefault="000A05B4" w:rsidP="007B37C5">
      <w:pPr>
        <w:autoSpaceDE w:val="0"/>
        <w:autoSpaceDN w:val="0"/>
        <w:adjustRightInd w:val="0"/>
        <w:jc w:val="center"/>
        <w:rPr>
          <w:rFonts w:ascii="Century Gothic" w:hAnsi="Century Gothic"/>
          <w:b/>
          <w:color w:val="000000"/>
          <w:sz w:val="22"/>
          <w:szCs w:val="22"/>
        </w:rPr>
      </w:pPr>
    </w:p>
    <w:p w14:paraId="059B73E0" w14:textId="4CAEB413" w:rsidR="000A05B4" w:rsidRDefault="008953B4" w:rsidP="000A05B4">
      <w:pPr>
        <w:autoSpaceDE w:val="0"/>
        <w:autoSpaceDN w:val="0"/>
        <w:adjustRightInd w:val="0"/>
        <w:jc w:val="center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>
        <w:rPr>
          <w:rFonts w:ascii="Century Gothic" w:eastAsia="Calibri" w:hAnsi="Century Gothic"/>
          <w:b/>
          <w:bCs/>
          <w:sz w:val="22"/>
          <w:szCs w:val="22"/>
          <w:lang w:eastAsia="en-US"/>
        </w:rPr>
        <w:t>REFERENCE NO</w:t>
      </w: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.: </w:t>
      </w:r>
      <w:r w:rsidR="00B36BCA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SoSS</w:t>
      </w:r>
      <w:r w:rsidR="00102934">
        <w:rPr>
          <w:rFonts w:ascii="Century Gothic" w:eastAsia="Calibri" w:hAnsi="Century Gothic"/>
          <w:b/>
          <w:bCs/>
          <w:sz w:val="22"/>
          <w:szCs w:val="22"/>
          <w:lang w:eastAsia="en-US"/>
        </w:rPr>
        <w:t>-CMD</w:t>
      </w:r>
      <w:r w:rsidR="00036CF8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0</w:t>
      </w:r>
      <w:r w:rsidR="002C028E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1</w:t>
      </w:r>
      <w:r w:rsidR="000A05B4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/20</w:t>
      </w:r>
      <w:r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2</w:t>
      </w:r>
      <w:r w:rsidR="002C028E" w:rsidRPr="00C3600E">
        <w:rPr>
          <w:rFonts w:ascii="Century Gothic" w:eastAsia="Calibri" w:hAnsi="Century Gothic"/>
          <w:b/>
          <w:bCs/>
          <w:sz w:val="22"/>
          <w:szCs w:val="22"/>
          <w:lang w:eastAsia="en-US"/>
        </w:rPr>
        <w:t>6</w:t>
      </w:r>
    </w:p>
    <w:p w14:paraId="12884834" w14:textId="77777777" w:rsidR="00995611" w:rsidRDefault="00995611" w:rsidP="00995611">
      <w:pPr>
        <w:autoSpaceDE w:val="0"/>
        <w:autoSpaceDN w:val="0"/>
        <w:adjustRightInd w:val="0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p w14:paraId="37B90E79" w14:textId="77777777" w:rsidR="007B37C5" w:rsidRPr="00BD13C1" w:rsidRDefault="007B37C5" w:rsidP="00995611">
      <w:pPr>
        <w:autoSpaceDE w:val="0"/>
        <w:autoSpaceDN w:val="0"/>
        <w:adjustRightInd w:val="0"/>
        <w:rPr>
          <w:rFonts w:ascii="Century Gothic" w:eastAsia="Calibri" w:hAnsi="Century Gothic"/>
          <w:sz w:val="22"/>
          <w:szCs w:val="22"/>
          <w:lang w:eastAsia="en-US"/>
        </w:rPr>
      </w:pPr>
    </w:p>
    <w:p w14:paraId="61254736" w14:textId="77777777" w:rsidR="00D2746A" w:rsidRPr="00BD13C1" w:rsidRDefault="00D2746A" w:rsidP="00B90479">
      <w:pPr>
        <w:jc w:val="both"/>
        <w:rPr>
          <w:rFonts w:ascii="Century Gothic" w:eastAsia="Calibri" w:hAnsi="Century Gothic"/>
          <w:iCs/>
          <w:sz w:val="22"/>
          <w:szCs w:val="22"/>
          <w:lang w:eastAsia="en-US"/>
        </w:rPr>
      </w:pPr>
    </w:p>
    <w:p w14:paraId="6E29BDF4" w14:textId="77777777" w:rsidR="007B37C5" w:rsidRPr="00BD13C1" w:rsidRDefault="00BD13C1" w:rsidP="007B37C5">
      <w:pPr>
        <w:rPr>
          <w:rFonts w:ascii="Century Gothic" w:eastAsia="Calibri" w:hAnsi="Century Gothic"/>
          <w:b/>
          <w:bCs/>
          <w:iCs/>
          <w:sz w:val="22"/>
          <w:szCs w:val="22"/>
          <w:lang w:eastAsia="en-US"/>
        </w:rPr>
      </w:pPr>
      <w:r w:rsidRPr="00BD13C1">
        <w:rPr>
          <w:rFonts w:ascii="Century Gothic" w:eastAsia="Calibri" w:hAnsi="Century Gothic"/>
          <w:b/>
          <w:bCs/>
          <w:iCs/>
          <w:sz w:val="22"/>
          <w:szCs w:val="22"/>
          <w:lang w:eastAsia="en-US"/>
        </w:rPr>
        <w:t xml:space="preserve">MINIMUM REQUIREMENTS: </w:t>
      </w:r>
    </w:p>
    <w:p w14:paraId="3F6507EB" w14:textId="77777777" w:rsidR="007F334B" w:rsidRDefault="00F07C31" w:rsidP="00151458">
      <w:pPr>
        <w:numPr>
          <w:ilvl w:val="0"/>
          <w:numId w:val="1"/>
        </w:numPr>
        <w:tabs>
          <w:tab w:val="clear" w:pos="720"/>
          <w:tab w:val="num" w:pos="360"/>
        </w:tabs>
        <w:ind w:left="480" w:hanging="480"/>
        <w:jc w:val="both"/>
        <w:rPr>
          <w:rFonts w:ascii="Century Gothic" w:hAnsi="Century Gothic"/>
          <w:sz w:val="22"/>
          <w:szCs w:val="22"/>
        </w:rPr>
      </w:pPr>
      <w:r w:rsidRPr="007F334B">
        <w:rPr>
          <w:rFonts w:ascii="Century Gothic" w:hAnsi="Century Gothic"/>
          <w:sz w:val="22"/>
          <w:szCs w:val="22"/>
        </w:rPr>
        <w:t>Master's</w:t>
      </w:r>
      <w:r w:rsidR="000E1F00" w:rsidRPr="007F334B">
        <w:rPr>
          <w:rFonts w:ascii="Century Gothic" w:hAnsi="Century Gothic"/>
          <w:sz w:val="22"/>
          <w:szCs w:val="22"/>
        </w:rPr>
        <w:t xml:space="preserve"> </w:t>
      </w:r>
      <w:r w:rsidR="00194D2E" w:rsidRPr="007F334B">
        <w:rPr>
          <w:rFonts w:ascii="Century Gothic" w:hAnsi="Century Gothic"/>
          <w:sz w:val="22"/>
          <w:szCs w:val="22"/>
        </w:rPr>
        <w:t xml:space="preserve">Degree </w:t>
      </w:r>
      <w:r w:rsidR="00917398" w:rsidRPr="007F334B">
        <w:rPr>
          <w:rFonts w:ascii="Century Gothic" w:hAnsi="Century Gothic"/>
          <w:sz w:val="22"/>
          <w:szCs w:val="22"/>
        </w:rPr>
        <w:t xml:space="preserve">in </w:t>
      </w:r>
      <w:r w:rsidR="002C028E" w:rsidRPr="007F334B">
        <w:rPr>
          <w:rFonts w:ascii="Century Gothic" w:hAnsi="Century Gothic"/>
          <w:sz w:val="22"/>
          <w:szCs w:val="22"/>
        </w:rPr>
        <w:t>Community Development/Development Studies and cognate discipline</w:t>
      </w:r>
      <w:r w:rsidR="00FE52B3" w:rsidRPr="007F334B">
        <w:rPr>
          <w:rFonts w:ascii="Century Gothic" w:hAnsi="Century Gothic"/>
          <w:sz w:val="22"/>
          <w:szCs w:val="22"/>
        </w:rPr>
        <w:t xml:space="preserve">. </w:t>
      </w:r>
    </w:p>
    <w:p w14:paraId="2EC1835C" w14:textId="0B3891C4" w:rsidR="002C028E" w:rsidRPr="002C028E" w:rsidRDefault="002C028E" w:rsidP="002C028E">
      <w:pPr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•    </w:t>
      </w:r>
      <w:r w:rsidR="007F334B" w:rsidRPr="002C028E">
        <w:rPr>
          <w:rFonts w:ascii="Century Gothic" w:hAnsi="Century Gothic"/>
          <w:sz w:val="22"/>
          <w:szCs w:val="22"/>
        </w:rPr>
        <w:t xml:space="preserve">At least one </w:t>
      </w:r>
      <w:r w:rsidR="007F334B">
        <w:rPr>
          <w:rFonts w:ascii="Century Gothic" w:hAnsi="Century Gothic"/>
          <w:sz w:val="22"/>
          <w:szCs w:val="22"/>
        </w:rPr>
        <w:t>year of</w:t>
      </w:r>
      <w:r w:rsidR="007F334B" w:rsidRPr="002C028E">
        <w:rPr>
          <w:rFonts w:ascii="Century Gothic" w:hAnsi="Century Gothic"/>
          <w:sz w:val="22"/>
          <w:szCs w:val="22"/>
        </w:rPr>
        <w:t xml:space="preserve"> teaching experience at </w:t>
      </w:r>
      <w:r w:rsidR="007F334B">
        <w:rPr>
          <w:rFonts w:ascii="Century Gothic" w:hAnsi="Century Gothic"/>
          <w:sz w:val="22"/>
          <w:szCs w:val="22"/>
        </w:rPr>
        <w:t xml:space="preserve">the </w:t>
      </w:r>
      <w:r w:rsidR="007F334B" w:rsidRPr="002C028E">
        <w:rPr>
          <w:rFonts w:ascii="Century Gothic" w:hAnsi="Century Gothic"/>
          <w:sz w:val="22"/>
          <w:szCs w:val="22"/>
        </w:rPr>
        <w:t>tertiary level</w:t>
      </w:r>
    </w:p>
    <w:p w14:paraId="624675E5" w14:textId="75BDBE40" w:rsidR="007F334B" w:rsidRPr="002C028E" w:rsidRDefault="002C028E" w:rsidP="007F334B">
      <w:pPr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•    </w:t>
      </w:r>
      <w:r w:rsidR="007F334B" w:rsidRPr="002C028E">
        <w:rPr>
          <w:rFonts w:ascii="Century Gothic" w:hAnsi="Century Gothic"/>
          <w:sz w:val="22"/>
          <w:szCs w:val="22"/>
        </w:rPr>
        <w:t>Experience and proficiency in classroom technologies such as Moodle/Learn</w:t>
      </w:r>
    </w:p>
    <w:p w14:paraId="04D172EE" w14:textId="6BAC791F" w:rsidR="007F334B" w:rsidRPr="007F334B" w:rsidRDefault="002C028E" w:rsidP="007F334B">
      <w:pPr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•   </w:t>
      </w:r>
      <w:r w:rsidR="00F07C31">
        <w:rPr>
          <w:rFonts w:ascii="Century Gothic" w:hAnsi="Century Gothic"/>
          <w:sz w:val="22"/>
          <w:szCs w:val="22"/>
        </w:rPr>
        <w:t xml:space="preserve"> </w:t>
      </w:r>
      <w:r w:rsidR="007F334B" w:rsidRPr="007F334B">
        <w:rPr>
          <w:rFonts w:ascii="Century Gothic" w:hAnsi="Century Gothic"/>
          <w:sz w:val="22"/>
          <w:szCs w:val="22"/>
        </w:rPr>
        <w:t xml:space="preserve">Evidence of active research in the field of </w:t>
      </w:r>
      <w:r w:rsidR="007F334B">
        <w:rPr>
          <w:rFonts w:ascii="Century Gothic" w:eastAsia="Calibri" w:hAnsi="Century Gothic"/>
          <w:iCs/>
          <w:sz w:val="22"/>
          <w:szCs w:val="22"/>
          <w:lang w:eastAsia="en-US"/>
        </w:rPr>
        <w:t>Community Development</w:t>
      </w:r>
    </w:p>
    <w:p w14:paraId="6BF7F98A" w14:textId="2EC0413C" w:rsidR="00F07C31" w:rsidRDefault="007F334B" w:rsidP="002C028E">
      <w:pPr>
        <w:jc w:val="both"/>
        <w:rPr>
          <w:rFonts w:ascii="Century Gothic" w:hAnsi="Century Gothic"/>
          <w:sz w:val="22"/>
          <w:szCs w:val="22"/>
        </w:rPr>
      </w:pPr>
      <w:r w:rsidRPr="007F334B">
        <w:rPr>
          <w:rFonts w:ascii="Century Gothic" w:hAnsi="Century Gothic"/>
          <w:sz w:val="22"/>
          <w:szCs w:val="22"/>
        </w:rPr>
        <w:t>•</w:t>
      </w:r>
      <w:r>
        <w:rPr>
          <w:rFonts w:ascii="Century Gothic" w:hAnsi="Century Gothic"/>
          <w:sz w:val="22"/>
          <w:szCs w:val="22"/>
        </w:rPr>
        <w:t xml:space="preserve">    </w:t>
      </w:r>
      <w:r w:rsidR="00C80E3F">
        <w:rPr>
          <w:rFonts w:ascii="Century Gothic" w:hAnsi="Century Gothic"/>
          <w:sz w:val="22"/>
          <w:szCs w:val="22"/>
        </w:rPr>
        <w:t>Must demonstrate evidence and/ or ability to teach</w:t>
      </w:r>
      <w:r w:rsidR="00F07C31">
        <w:rPr>
          <w:rFonts w:ascii="Century Gothic" w:hAnsi="Century Gothic"/>
          <w:sz w:val="22"/>
          <w:szCs w:val="22"/>
        </w:rPr>
        <w:t>:</w:t>
      </w:r>
      <w:r w:rsidR="002C028E" w:rsidRPr="002C028E">
        <w:rPr>
          <w:rFonts w:ascii="Century Gothic" w:hAnsi="Century Gothic"/>
          <w:sz w:val="22"/>
          <w:szCs w:val="22"/>
        </w:rPr>
        <w:t xml:space="preserve"> </w:t>
      </w:r>
    </w:p>
    <w:p w14:paraId="14CB7657" w14:textId="77777777" w:rsidR="00F07C31" w:rsidRDefault="002C028E" w:rsidP="00C80E3F">
      <w:pPr>
        <w:ind w:left="720"/>
        <w:jc w:val="both"/>
        <w:rPr>
          <w:rFonts w:ascii="Century Gothic" w:hAnsi="Century Gothic"/>
          <w:sz w:val="22"/>
          <w:szCs w:val="22"/>
        </w:rPr>
      </w:pPr>
      <w:r w:rsidRPr="002C028E">
        <w:rPr>
          <w:rFonts w:ascii="Century Gothic" w:hAnsi="Century Gothic"/>
          <w:sz w:val="22"/>
          <w:szCs w:val="22"/>
        </w:rPr>
        <w:t xml:space="preserve">Programme Project Planning (CMDV202) and  </w:t>
      </w:r>
    </w:p>
    <w:p w14:paraId="57F975F3" w14:textId="72AD0FA6" w:rsidR="00F07C31" w:rsidRDefault="00F07C31" w:rsidP="00C80E3F">
      <w:pPr>
        <w:ind w:left="720"/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Community-Based</w:t>
      </w:r>
      <w:r w:rsidR="002C028E" w:rsidRPr="002C028E">
        <w:rPr>
          <w:rFonts w:ascii="Century Gothic" w:hAnsi="Century Gothic"/>
          <w:sz w:val="22"/>
          <w:szCs w:val="22"/>
        </w:rPr>
        <w:t xml:space="preserve"> Learning (</w:t>
      </w:r>
      <w:r w:rsidR="002C028E" w:rsidRPr="002679CD">
        <w:rPr>
          <w:rFonts w:ascii="Century Gothic" w:hAnsi="Century Gothic"/>
          <w:sz w:val="22"/>
          <w:szCs w:val="22"/>
          <w:highlight w:val="yellow"/>
        </w:rPr>
        <w:t>CMDV30</w:t>
      </w:r>
      <w:r w:rsidRPr="002679CD">
        <w:rPr>
          <w:rFonts w:ascii="Century Gothic" w:hAnsi="Century Gothic"/>
          <w:sz w:val="22"/>
          <w:szCs w:val="22"/>
          <w:highlight w:val="yellow"/>
        </w:rPr>
        <w:t>.)</w:t>
      </w:r>
      <w:r w:rsidR="002C028E" w:rsidRPr="002C028E">
        <w:rPr>
          <w:rFonts w:ascii="Century Gothic" w:hAnsi="Century Gothic"/>
          <w:sz w:val="22"/>
          <w:szCs w:val="22"/>
        </w:rPr>
        <w:t xml:space="preserve"> </w:t>
      </w:r>
    </w:p>
    <w:p w14:paraId="5538C279" w14:textId="77777777" w:rsidR="00F07C31" w:rsidRDefault="00F07C31" w:rsidP="002C028E">
      <w:pPr>
        <w:jc w:val="both"/>
        <w:rPr>
          <w:rFonts w:ascii="Century Gothic" w:hAnsi="Century Gothic"/>
          <w:sz w:val="22"/>
          <w:szCs w:val="22"/>
        </w:rPr>
      </w:pPr>
    </w:p>
    <w:p w14:paraId="2B10DC60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  <w:r w:rsidRPr="00995611">
        <w:rPr>
          <w:rFonts w:ascii="Century Gothic" w:hAnsi="Century Gothic"/>
          <w:b/>
          <w:bCs/>
          <w:sz w:val="22"/>
          <w:szCs w:val="22"/>
        </w:rPr>
        <w:t xml:space="preserve">Enquiries and details regarding this post may be directed to Mr Adarsh Maharaj email: </w:t>
      </w:r>
      <w:hyperlink r:id="rId5" w:history="1">
        <w:r w:rsidRPr="00995611">
          <w:rPr>
            <w:rStyle w:val="Hyperlink"/>
            <w:rFonts w:ascii="Century Gothic" w:hAnsi="Century Gothic"/>
            <w:b/>
            <w:bCs/>
            <w:sz w:val="22"/>
            <w:szCs w:val="22"/>
          </w:rPr>
          <w:t>maharaja21@ukzn.ac.za</w:t>
        </w:r>
      </w:hyperlink>
      <w:r w:rsidRPr="00995611">
        <w:rPr>
          <w:rFonts w:ascii="Century Gothic" w:hAnsi="Century Gothic"/>
          <w:b/>
          <w:bCs/>
          <w:sz w:val="22"/>
          <w:szCs w:val="22"/>
        </w:rPr>
        <w:t xml:space="preserve">  </w:t>
      </w:r>
    </w:p>
    <w:p w14:paraId="40E31E26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</w:p>
    <w:p w14:paraId="64087863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</w:p>
    <w:p w14:paraId="33FF4CFA" w14:textId="77777777" w:rsidR="00995611" w:rsidRPr="00995611" w:rsidRDefault="00995611" w:rsidP="00995611">
      <w:pPr>
        <w:jc w:val="both"/>
        <w:rPr>
          <w:rFonts w:ascii="Century Gothic" w:hAnsi="Century Gothic"/>
          <w:b/>
          <w:bCs/>
          <w:sz w:val="22"/>
          <w:szCs w:val="22"/>
        </w:rPr>
      </w:pPr>
      <w:r w:rsidRPr="00995611">
        <w:rPr>
          <w:rFonts w:ascii="Century Gothic" w:hAnsi="Century Gothic"/>
          <w:b/>
          <w:bCs/>
          <w:sz w:val="22"/>
          <w:szCs w:val="22"/>
        </w:rPr>
        <w:t>REMUNERATION: The remuneration offered will be in accordance with UKZN fixed-term rates of pay</w:t>
      </w:r>
    </w:p>
    <w:p w14:paraId="177CAB84" w14:textId="77777777" w:rsidR="00FA6308" w:rsidRDefault="00FA6308" w:rsidP="00850EE2">
      <w:pPr>
        <w:jc w:val="both"/>
        <w:rPr>
          <w:rFonts w:ascii="Century Gothic" w:hAnsi="Century Gothic"/>
          <w:b/>
          <w:sz w:val="22"/>
          <w:szCs w:val="22"/>
        </w:rPr>
      </w:pPr>
    </w:p>
    <w:p w14:paraId="0C7650D6" w14:textId="33E147DA" w:rsidR="00B36BCA" w:rsidRDefault="007B37C5" w:rsidP="00B36BCA">
      <w:pPr>
        <w:jc w:val="both"/>
        <w:rPr>
          <w:rFonts w:ascii="Century Gothic" w:hAnsi="Century Gothic"/>
          <w:b/>
          <w:sz w:val="22"/>
          <w:szCs w:val="22"/>
        </w:rPr>
      </w:pPr>
      <w:r w:rsidRPr="00BD13C1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The closing date for receipt of applications </w:t>
      </w:r>
      <w:r w:rsidR="00B82779">
        <w:rPr>
          <w:rFonts w:ascii="Century Gothic" w:eastAsia="Calibri" w:hAnsi="Century Gothic"/>
          <w:b/>
          <w:bCs/>
          <w:sz w:val="22"/>
          <w:szCs w:val="22"/>
          <w:lang w:eastAsia="en-US"/>
        </w:rPr>
        <w:t>is</w:t>
      </w:r>
      <w:r w:rsidR="00C876CC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  <w:r w:rsidR="00CC04AB" w:rsidRPr="00CC04AB">
        <w:rPr>
          <w:rFonts w:ascii="Century Gothic" w:eastAsia="Calibri" w:hAnsi="Century Gothic"/>
          <w:b/>
          <w:bCs/>
          <w:sz w:val="22"/>
          <w:szCs w:val="22"/>
          <w:lang w:eastAsia="en-US"/>
        </w:rPr>
        <w:t>Friday</w:t>
      </w:r>
      <w:r w:rsidR="00CC04AB">
        <w:rPr>
          <w:rFonts w:ascii="Century Gothic" w:eastAsia="Calibri" w:hAnsi="Century Gothic"/>
          <w:b/>
          <w:bCs/>
          <w:sz w:val="22"/>
          <w:szCs w:val="22"/>
          <w:lang w:eastAsia="en-US"/>
        </w:rPr>
        <w:t>,</w:t>
      </w:r>
      <w:r w:rsidR="00CC04AB" w:rsidRPr="00CC04AB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  <w:r w:rsidR="000300EA">
        <w:rPr>
          <w:rFonts w:ascii="Century Gothic" w:eastAsia="Calibri" w:hAnsi="Century Gothic"/>
          <w:b/>
          <w:bCs/>
          <w:sz w:val="22"/>
          <w:szCs w:val="22"/>
          <w:highlight w:val="yellow"/>
          <w:lang w:eastAsia="en-US"/>
        </w:rPr>
        <w:t>30</w:t>
      </w:r>
      <w:r w:rsidR="00CC04AB" w:rsidRPr="00F52792">
        <w:rPr>
          <w:rFonts w:ascii="Century Gothic" w:eastAsia="Calibri" w:hAnsi="Century Gothic"/>
          <w:b/>
          <w:bCs/>
          <w:sz w:val="22"/>
          <w:szCs w:val="22"/>
          <w:highlight w:val="yellow"/>
          <w:lang w:eastAsia="en-US"/>
        </w:rPr>
        <w:t xml:space="preserve"> Jan 2026</w:t>
      </w:r>
      <w:r w:rsidR="00372CF2">
        <w:rPr>
          <w:rFonts w:ascii="Century Gothic" w:eastAsia="Calibri" w:hAnsi="Century Gothic"/>
          <w:b/>
          <w:bCs/>
          <w:sz w:val="22"/>
          <w:szCs w:val="22"/>
          <w:lang w:eastAsia="en-US"/>
        </w:rPr>
        <w:t>.</w:t>
      </w:r>
      <w:r w:rsidR="00B36BCA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  <w:r w:rsidR="00F52792">
        <w:rPr>
          <w:rFonts w:ascii="Century Gothic" w:hAnsi="Century Gothic"/>
          <w:b/>
          <w:sz w:val="22"/>
          <w:szCs w:val="22"/>
        </w:rPr>
        <w:t xml:space="preserve">Duration of the appointment: </w:t>
      </w:r>
      <w:r w:rsidR="00F52792" w:rsidRPr="00F52792">
        <w:rPr>
          <w:rFonts w:ascii="Century Gothic" w:hAnsi="Century Gothic"/>
          <w:b/>
          <w:sz w:val="22"/>
          <w:szCs w:val="22"/>
          <w:highlight w:val="yellow"/>
        </w:rPr>
        <w:t xml:space="preserve">1 Feb - 30 </w:t>
      </w:r>
      <w:proofErr w:type="gramStart"/>
      <w:r w:rsidR="00F52792" w:rsidRPr="00F52792">
        <w:rPr>
          <w:rFonts w:ascii="Century Gothic" w:hAnsi="Century Gothic"/>
          <w:b/>
          <w:sz w:val="22"/>
          <w:szCs w:val="22"/>
          <w:highlight w:val="yellow"/>
        </w:rPr>
        <w:t>June,</w:t>
      </w:r>
      <w:proofErr w:type="gramEnd"/>
      <w:r w:rsidR="00F52792" w:rsidRPr="00F52792">
        <w:rPr>
          <w:rFonts w:ascii="Century Gothic" w:hAnsi="Century Gothic"/>
          <w:b/>
          <w:sz w:val="22"/>
          <w:szCs w:val="22"/>
          <w:highlight w:val="yellow"/>
        </w:rPr>
        <w:t xml:space="preserve"> 2026</w:t>
      </w:r>
      <w:r w:rsidR="00F52792">
        <w:rPr>
          <w:rFonts w:ascii="Century Gothic" w:hAnsi="Century Gothic"/>
          <w:b/>
          <w:sz w:val="22"/>
          <w:szCs w:val="22"/>
        </w:rPr>
        <w:t xml:space="preserve">. </w:t>
      </w:r>
      <w:r w:rsidR="00F52792" w:rsidRPr="00F52792">
        <w:rPr>
          <w:rFonts w:ascii="Century Gothic" w:hAnsi="Century Gothic"/>
          <w:b/>
          <w:sz w:val="22"/>
          <w:szCs w:val="22"/>
        </w:rPr>
        <w:t>Only shortlisted candidates will be notified.</w:t>
      </w:r>
    </w:p>
    <w:p w14:paraId="0FBD8F0E" w14:textId="77777777" w:rsidR="006661A8" w:rsidRPr="000A6BDB" w:rsidRDefault="006661A8" w:rsidP="00850EE2">
      <w:pPr>
        <w:jc w:val="both"/>
        <w:rPr>
          <w:rFonts w:ascii="Century Gothic" w:eastAsia="Calibri" w:hAnsi="Century Gothic"/>
          <w:b/>
          <w:bCs/>
          <w:color w:val="FF0000"/>
          <w:sz w:val="22"/>
          <w:szCs w:val="22"/>
          <w:lang w:eastAsia="en-US"/>
        </w:rPr>
      </w:pPr>
    </w:p>
    <w:p w14:paraId="7625B5D1" w14:textId="5E90C5B1" w:rsidR="006661A8" w:rsidRDefault="002575BC" w:rsidP="006661A8">
      <w:pPr>
        <w:autoSpaceDE w:val="0"/>
        <w:autoSpaceDN w:val="0"/>
        <w:adjustRightInd w:val="0"/>
        <w:jc w:val="both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When submitting your application, </w:t>
      </w:r>
      <w:r w:rsidR="006661A8" w:rsidRPr="00C30F7C">
        <w:rPr>
          <w:rFonts w:ascii="Century Gothic" w:hAnsi="Century Gothic"/>
          <w:b/>
          <w:sz w:val="22"/>
          <w:szCs w:val="22"/>
        </w:rPr>
        <w:t>indicate</w:t>
      </w:r>
      <w:r w:rsidR="003034B2">
        <w:rPr>
          <w:rFonts w:ascii="Century Gothic" w:hAnsi="Century Gothic"/>
          <w:b/>
          <w:sz w:val="22"/>
          <w:szCs w:val="22"/>
        </w:rPr>
        <w:t xml:space="preserve"> </w:t>
      </w:r>
      <w:r w:rsidR="006661A8" w:rsidRPr="00C30F7C">
        <w:rPr>
          <w:rFonts w:ascii="Century Gothic" w:hAnsi="Century Gothic"/>
          <w:b/>
          <w:sz w:val="22"/>
          <w:szCs w:val="22"/>
        </w:rPr>
        <w:t xml:space="preserve">the </w:t>
      </w:r>
      <w:r w:rsidR="003034B2">
        <w:rPr>
          <w:rFonts w:ascii="Century Gothic" w:hAnsi="Century Gothic"/>
          <w:b/>
          <w:sz w:val="22"/>
          <w:szCs w:val="22"/>
        </w:rPr>
        <w:t xml:space="preserve">advert </w:t>
      </w:r>
      <w:r w:rsidR="006661A8" w:rsidRPr="005548CC">
        <w:rPr>
          <w:rFonts w:ascii="Century Gothic" w:hAnsi="Century Gothic"/>
          <w:b/>
          <w:sz w:val="22"/>
          <w:szCs w:val="22"/>
        </w:rPr>
        <w:t xml:space="preserve">reference </w:t>
      </w:r>
      <w:r w:rsidR="00082EBF" w:rsidRPr="005548CC">
        <w:rPr>
          <w:rFonts w:ascii="Century Gothic" w:hAnsi="Century Gothic"/>
          <w:b/>
          <w:sz w:val="22"/>
          <w:szCs w:val="22"/>
        </w:rPr>
        <w:t>number</w:t>
      </w:r>
      <w:r w:rsidR="00082EBF">
        <w:rPr>
          <w:rFonts w:ascii="Century Gothic" w:hAnsi="Century Gothic"/>
          <w:b/>
          <w:sz w:val="22"/>
          <w:szCs w:val="22"/>
        </w:rPr>
        <w:t xml:space="preserve">, </w:t>
      </w:r>
      <w:r w:rsidR="006661A8" w:rsidRPr="00C30F7C">
        <w:rPr>
          <w:rFonts w:ascii="Century Gothic" w:hAnsi="Century Gothic"/>
          <w:b/>
          <w:sz w:val="22"/>
          <w:szCs w:val="22"/>
        </w:rPr>
        <w:t>and specific programme you are applying for</w:t>
      </w:r>
      <w:r w:rsidR="006661A8">
        <w:rPr>
          <w:rFonts w:ascii="Century Gothic" w:hAnsi="Century Gothic"/>
          <w:b/>
          <w:sz w:val="22"/>
          <w:szCs w:val="22"/>
        </w:rPr>
        <w:t>,</w:t>
      </w:r>
      <w:r w:rsidR="006661A8" w:rsidRPr="002A5C39">
        <w:rPr>
          <w:rFonts w:ascii="Century Gothic" w:hAnsi="Century Gothic"/>
          <w:b/>
          <w:sz w:val="22"/>
          <w:szCs w:val="22"/>
        </w:rPr>
        <w:t xml:space="preserve"> e.g.</w:t>
      </w:r>
      <w:r w:rsidR="001A2520">
        <w:rPr>
          <w:rFonts w:ascii="Century Gothic" w:hAnsi="Century Gothic"/>
          <w:b/>
          <w:sz w:val="22"/>
          <w:szCs w:val="22"/>
        </w:rPr>
        <w:t xml:space="preserve"> Howard College</w:t>
      </w:r>
      <w:r w:rsidR="006661A8" w:rsidRPr="002A5C39">
        <w:rPr>
          <w:rFonts w:ascii="Century Gothic" w:hAnsi="Century Gothic"/>
          <w:b/>
          <w:sz w:val="22"/>
          <w:szCs w:val="22"/>
        </w:rPr>
        <w:t xml:space="preserve"> </w:t>
      </w:r>
      <w:r w:rsidR="00F07C31">
        <w:rPr>
          <w:rFonts w:ascii="Century Gothic" w:hAnsi="Century Gothic"/>
          <w:b/>
          <w:sz w:val="22"/>
          <w:szCs w:val="22"/>
        </w:rPr>
        <w:t xml:space="preserve">Development Studies </w:t>
      </w:r>
      <w:r w:rsidR="006661A8" w:rsidRPr="00C30F7C">
        <w:rPr>
          <w:rFonts w:ascii="Century Gothic" w:hAnsi="Century Gothic"/>
          <w:b/>
          <w:sz w:val="22"/>
          <w:szCs w:val="22"/>
        </w:rPr>
        <w:t>in the subject line of the email</w:t>
      </w:r>
      <w:r w:rsidR="006661A8">
        <w:rPr>
          <w:rFonts w:ascii="Century Gothic" w:hAnsi="Century Gothic"/>
          <w:b/>
          <w:sz w:val="22"/>
          <w:szCs w:val="22"/>
        </w:rPr>
        <w:t>, and on the</w:t>
      </w:r>
      <w:r w:rsidR="006661A8" w:rsidRPr="00C30F7C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application </w:t>
      </w:r>
      <w:r w:rsidR="00B82779" w:rsidRPr="00C30F7C">
        <w:rPr>
          <w:rFonts w:ascii="Century Gothic" w:eastAsia="Calibri" w:hAnsi="Century Gothic"/>
          <w:b/>
          <w:bCs/>
          <w:sz w:val="22"/>
          <w:szCs w:val="22"/>
          <w:lang w:eastAsia="en-US"/>
        </w:rPr>
        <w:t>form,</w:t>
      </w:r>
      <w:r w:rsidR="006661A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(</w:t>
      </w:r>
      <w:r w:rsidR="00B82779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application </w:t>
      </w:r>
      <w:r w:rsidR="006661A8" w:rsidRPr="00BD13C1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form </w:t>
      </w:r>
      <w:r w:rsidR="00B82779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can be downloaded from the </w:t>
      </w:r>
      <w:r w:rsidR="006661A8" w:rsidRPr="00BD13C1">
        <w:rPr>
          <w:rFonts w:ascii="Century Gothic" w:eastAsia="Calibri" w:hAnsi="Century Gothic"/>
          <w:b/>
          <w:bCs/>
          <w:sz w:val="22"/>
          <w:szCs w:val="22"/>
          <w:lang w:eastAsia="en-US"/>
        </w:rPr>
        <w:t>Vacan</w:t>
      </w:r>
      <w:r w:rsidR="006661A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cies website at </w:t>
      </w:r>
      <w:hyperlink r:id="rId6" w:history="1">
        <w:r w:rsidR="006661A8" w:rsidRPr="0094357E">
          <w:rPr>
            <w:rStyle w:val="Hyperlink"/>
            <w:rFonts w:ascii="Century Gothic" w:eastAsia="Calibri" w:hAnsi="Century Gothic"/>
            <w:b/>
            <w:bCs/>
            <w:sz w:val="22"/>
            <w:szCs w:val="22"/>
            <w:lang w:eastAsia="en-US"/>
          </w:rPr>
          <w:t>www.ukzn.ac.za</w:t>
        </w:r>
      </w:hyperlink>
      <w:r w:rsidR="006661A8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). </w:t>
      </w:r>
      <w:r w:rsidR="006661A8" w:rsidRPr="00C30F7C">
        <w:rPr>
          <w:rFonts w:ascii="Century Gothic" w:hAnsi="Century Gothic"/>
          <w:b/>
          <w:sz w:val="22"/>
          <w:szCs w:val="22"/>
        </w:rPr>
        <w:t xml:space="preserve"> </w:t>
      </w:r>
    </w:p>
    <w:p w14:paraId="1FBD19CD" w14:textId="77777777" w:rsidR="006661A8" w:rsidRDefault="006661A8" w:rsidP="006661A8">
      <w:pPr>
        <w:spacing w:after="120"/>
        <w:jc w:val="both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p w14:paraId="266E293B" w14:textId="3D34F2B1" w:rsidR="00907C8B" w:rsidRPr="00F64505" w:rsidRDefault="006661A8" w:rsidP="00F07C31">
      <w:pPr>
        <w:spacing w:after="120"/>
        <w:jc w:val="both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  <w:r w:rsidRPr="00C30F7C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Completed forms </w:t>
      </w:r>
      <w:r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must be emailed to </w:t>
      </w:r>
      <w:r w:rsidR="000300EA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Nosipho Jojo </w:t>
      </w:r>
      <w:r w:rsidR="004D5B23">
        <w:rPr>
          <w:rFonts w:ascii="Century Gothic" w:eastAsia="Calibri" w:hAnsi="Century Gothic"/>
          <w:b/>
          <w:bCs/>
          <w:sz w:val="22"/>
          <w:szCs w:val="22"/>
          <w:lang w:eastAsia="en-US"/>
        </w:rPr>
        <w:t>a</w:t>
      </w:r>
      <w:r w:rsidR="000300EA">
        <w:rPr>
          <w:rFonts w:ascii="Century Gothic" w:eastAsia="Calibri" w:hAnsi="Century Gothic"/>
          <w:b/>
          <w:bCs/>
          <w:sz w:val="22"/>
          <w:szCs w:val="22"/>
          <w:lang w:eastAsia="en-US"/>
        </w:rPr>
        <w:t>t</w:t>
      </w:r>
      <w:r w:rsidR="00F64505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  <w:hyperlink r:id="rId7" w:history="1">
        <w:r w:rsidR="000300EA" w:rsidRPr="006A51CE">
          <w:rPr>
            <w:rStyle w:val="Hyperlink"/>
            <w:rFonts w:ascii="Century Gothic" w:eastAsia="Calibri" w:hAnsi="Century Gothic"/>
            <w:b/>
            <w:bCs/>
            <w:sz w:val="22"/>
            <w:szCs w:val="22"/>
            <w:lang w:eastAsia="en-US"/>
          </w:rPr>
          <w:t>jojon@ukzn.ac.za</w:t>
        </w:r>
      </w:hyperlink>
      <w:r w:rsidR="00907C8B" w:rsidRPr="00F64505">
        <w:rPr>
          <w:rFonts w:ascii="Century Gothic" w:eastAsia="Calibri" w:hAnsi="Century Gothic"/>
          <w:b/>
          <w:bCs/>
          <w:sz w:val="22"/>
          <w:szCs w:val="22"/>
          <w:lang w:eastAsia="en-US"/>
        </w:rPr>
        <w:t xml:space="preserve"> </w:t>
      </w:r>
    </w:p>
    <w:p w14:paraId="6FB36A0B" w14:textId="1D824FCC" w:rsidR="007B37C5" w:rsidRPr="00440FCE" w:rsidRDefault="007B37C5" w:rsidP="00995611">
      <w:pPr>
        <w:autoSpaceDE w:val="0"/>
        <w:autoSpaceDN w:val="0"/>
        <w:adjustRightInd w:val="0"/>
        <w:jc w:val="both"/>
        <w:rPr>
          <w:rFonts w:ascii="Century Gothic" w:eastAsia="Calibri" w:hAnsi="Century Gothic"/>
          <w:b/>
          <w:bCs/>
          <w:sz w:val="22"/>
          <w:szCs w:val="22"/>
          <w:lang w:eastAsia="en-US"/>
        </w:rPr>
      </w:pPr>
    </w:p>
    <w:sectPr w:rsidR="007B37C5" w:rsidRPr="00440FCE">
      <w:pgSz w:w="11907" w:h="16840" w:code="9"/>
      <w:pgMar w:top="1418" w:right="1418" w:bottom="1418" w:left="1418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E7605E"/>
    <w:multiLevelType w:val="hybridMultilevel"/>
    <w:tmpl w:val="95848236"/>
    <w:lvl w:ilvl="0" w:tplc="C13EF63A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9A1880"/>
    <w:multiLevelType w:val="hybridMultilevel"/>
    <w:tmpl w:val="22C09C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DD7B69"/>
    <w:multiLevelType w:val="hybridMultilevel"/>
    <w:tmpl w:val="78C46E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37E52"/>
    <w:multiLevelType w:val="hybridMultilevel"/>
    <w:tmpl w:val="D744F9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2A3849"/>
    <w:multiLevelType w:val="hybridMultilevel"/>
    <w:tmpl w:val="0BD437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4E20AD"/>
    <w:multiLevelType w:val="hybridMultilevel"/>
    <w:tmpl w:val="6B2E44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C0F12"/>
    <w:multiLevelType w:val="hybridMultilevel"/>
    <w:tmpl w:val="8FCE5CE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352259"/>
    <w:multiLevelType w:val="hybridMultilevel"/>
    <w:tmpl w:val="D96452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9E4603"/>
    <w:multiLevelType w:val="hybridMultilevel"/>
    <w:tmpl w:val="501C9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05358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4001344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9236900">
    <w:abstractNumId w:val="1"/>
  </w:num>
  <w:num w:numId="4" w16cid:durableId="1615096409">
    <w:abstractNumId w:val="2"/>
  </w:num>
  <w:num w:numId="5" w16cid:durableId="1188450114">
    <w:abstractNumId w:val="7"/>
  </w:num>
  <w:num w:numId="6" w16cid:durableId="827094285">
    <w:abstractNumId w:val="4"/>
  </w:num>
  <w:num w:numId="7" w16cid:durableId="2081250831">
    <w:abstractNumId w:val="5"/>
  </w:num>
  <w:num w:numId="8" w16cid:durableId="1274555148">
    <w:abstractNumId w:val="0"/>
  </w:num>
  <w:num w:numId="9" w16cid:durableId="1963271110">
    <w:abstractNumId w:val="6"/>
  </w:num>
  <w:num w:numId="10" w16cid:durableId="21085764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yNDY0NzC1tLSwMDZR0lEKTi0uzszPAykwrAUA1GmxFywAAAA="/>
  </w:docVars>
  <w:rsids>
    <w:rsidRoot w:val="00775089"/>
    <w:rsid w:val="00000D68"/>
    <w:rsid w:val="000114F1"/>
    <w:rsid w:val="00014E8D"/>
    <w:rsid w:val="00015172"/>
    <w:rsid w:val="00026C06"/>
    <w:rsid w:val="000300EA"/>
    <w:rsid w:val="0003552B"/>
    <w:rsid w:val="00036CF8"/>
    <w:rsid w:val="00045B1E"/>
    <w:rsid w:val="000658B6"/>
    <w:rsid w:val="00077278"/>
    <w:rsid w:val="00082EBF"/>
    <w:rsid w:val="00092FEF"/>
    <w:rsid w:val="000A05B4"/>
    <w:rsid w:val="000A6BDB"/>
    <w:rsid w:val="000B3A98"/>
    <w:rsid w:val="000D369B"/>
    <w:rsid w:val="000E1F00"/>
    <w:rsid w:val="00102934"/>
    <w:rsid w:val="00111285"/>
    <w:rsid w:val="00113CB2"/>
    <w:rsid w:val="0012575C"/>
    <w:rsid w:val="0013228F"/>
    <w:rsid w:val="00144875"/>
    <w:rsid w:val="00145688"/>
    <w:rsid w:val="00162E8C"/>
    <w:rsid w:val="00166119"/>
    <w:rsid w:val="00166C70"/>
    <w:rsid w:val="00192CA1"/>
    <w:rsid w:val="00194D2E"/>
    <w:rsid w:val="001968E0"/>
    <w:rsid w:val="001A2520"/>
    <w:rsid w:val="001F0216"/>
    <w:rsid w:val="001F76AA"/>
    <w:rsid w:val="00211D32"/>
    <w:rsid w:val="00212CFC"/>
    <w:rsid w:val="00234223"/>
    <w:rsid w:val="00236669"/>
    <w:rsid w:val="00241AED"/>
    <w:rsid w:val="00247D9A"/>
    <w:rsid w:val="0025468B"/>
    <w:rsid w:val="002575BC"/>
    <w:rsid w:val="0026557C"/>
    <w:rsid w:val="002679CD"/>
    <w:rsid w:val="00274A5F"/>
    <w:rsid w:val="002759FD"/>
    <w:rsid w:val="0029231E"/>
    <w:rsid w:val="002A1190"/>
    <w:rsid w:val="002C028E"/>
    <w:rsid w:val="002C190D"/>
    <w:rsid w:val="002D6F35"/>
    <w:rsid w:val="002D7667"/>
    <w:rsid w:val="002D7BB1"/>
    <w:rsid w:val="002E01EC"/>
    <w:rsid w:val="002F6C6D"/>
    <w:rsid w:val="003034B2"/>
    <w:rsid w:val="00305B1C"/>
    <w:rsid w:val="003112F4"/>
    <w:rsid w:val="00314B20"/>
    <w:rsid w:val="00320C24"/>
    <w:rsid w:val="0032554D"/>
    <w:rsid w:val="00327B69"/>
    <w:rsid w:val="0033362F"/>
    <w:rsid w:val="00334547"/>
    <w:rsid w:val="00341432"/>
    <w:rsid w:val="00351AC2"/>
    <w:rsid w:val="00356DD9"/>
    <w:rsid w:val="00362941"/>
    <w:rsid w:val="00367CDE"/>
    <w:rsid w:val="00371258"/>
    <w:rsid w:val="00372CF2"/>
    <w:rsid w:val="003844A9"/>
    <w:rsid w:val="00385452"/>
    <w:rsid w:val="00396C29"/>
    <w:rsid w:val="00396D9D"/>
    <w:rsid w:val="003978AF"/>
    <w:rsid w:val="003A2ED1"/>
    <w:rsid w:val="003B4CAB"/>
    <w:rsid w:val="003C1DA2"/>
    <w:rsid w:val="003C2BCA"/>
    <w:rsid w:val="003E564C"/>
    <w:rsid w:val="003F0357"/>
    <w:rsid w:val="00421D3C"/>
    <w:rsid w:val="004253ED"/>
    <w:rsid w:val="00435ED9"/>
    <w:rsid w:val="00440F42"/>
    <w:rsid w:val="00440FCE"/>
    <w:rsid w:val="00463B14"/>
    <w:rsid w:val="00464BC0"/>
    <w:rsid w:val="00480304"/>
    <w:rsid w:val="004816B3"/>
    <w:rsid w:val="004841AA"/>
    <w:rsid w:val="00492F11"/>
    <w:rsid w:val="004940A3"/>
    <w:rsid w:val="00494719"/>
    <w:rsid w:val="004A25CD"/>
    <w:rsid w:val="004B0AFB"/>
    <w:rsid w:val="004D1BCF"/>
    <w:rsid w:val="004D5AA8"/>
    <w:rsid w:val="004D5B23"/>
    <w:rsid w:val="004F191F"/>
    <w:rsid w:val="004F77F5"/>
    <w:rsid w:val="00501DB5"/>
    <w:rsid w:val="00503920"/>
    <w:rsid w:val="00511AB7"/>
    <w:rsid w:val="00513933"/>
    <w:rsid w:val="00513C91"/>
    <w:rsid w:val="0051547B"/>
    <w:rsid w:val="00515FB2"/>
    <w:rsid w:val="005548CC"/>
    <w:rsid w:val="005615B3"/>
    <w:rsid w:val="00566A80"/>
    <w:rsid w:val="00573A66"/>
    <w:rsid w:val="00582FD0"/>
    <w:rsid w:val="0058696C"/>
    <w:rsid w:val="005A0B4B"/>
    <w:rsid w:val="005A4FD8"/>
    <w:rsid w:val="005A5A6C"/>
    <w:rsid w:val="005B3BF2"/>
    <w:rsid w:val="005C68FB"/>
    <w:rsid w:val="005D7D85"/>
    <w:rsid w:val="006250C9"/>
    <w:rsid w:val="006661A8"/>
    <w:rsid w:val="006737FB"/>
    <w:rsid w:val="006921C8"/>
    <w:rsid w:val="006C5638"/>
    <w:rsid w:val="006E7328"/>
    <w:rsid w:val="006F440D"/>
    <w:rsid w:val="0070209C"/>
    <w:rsid w:val="00704F10"/>
    <w:rsid w:val="00705FAB"/>
    <w:rsid w:val="00720C57"/>
    <w:rsid w:val="00725000"/>
    <w:rsid w:val="007339F3"/>
    <w:rsid w:val="00733FE5"/>
    <w:rsid w:val="00742246"/>
    <w:rsid w:val="00744D44"/>
    <w:rsid w:val="00753214"/>
    <w:rsid w:val="00775089"/>
    <w:rsid w:val="00777598"/>
    <w:rsid w:val="00781B76"/>
    <w:rsid w:val="007961FC"/>
    <w:rsid w:val="007A071B"/>
    <w:rsid w:val="007A0925"/>
    <w:rsid w:val="007A1C70"/>
    <w:rsid w:val="007A2D8E"/>
    <w:rsid w:val="007A5DCC"/>
    <w:rsid w:val="007B37C5"/>
    <w:rsid w:val="007B7C3B"/>
    <w:rsid w:val="007C0CF1"/>
    <w:rsid w:val="007C4827"/>
    <w:rsid w:val="007D2D29"/>
    <w:rsid w:val="007E2857"/>
    <w:rsid w:val="007F334B"/>
    <w:rsid w:val="007F65EA"/>
    <w:rsid w:val="007F790D"/>
    <w:rsid w:val="00800884"/>
    <w:rsid w:val="00805F16"/>
    <w:rsid w:val="008142E4"/>
    <w:rsid w:val="00817166"/>
    <w:rsid w:val="0082681C"/>
    <w:rsid w:val="00827F4E"/>
    <w:rsid w:val="008376E9"/>
    <w:rsid w:val="00844135"/>
    <w:rsid w:val="00850EE2"/>
    <w:rsid w:val="008514D9"/>
    <w:rsid w:val="00854738"/>
    <w:rsid w:val="0085563A"/>
    <w:rsid w:val="00866061"/>
    <w:rsid w:val="008807E3"/>
    <w:rsid w:val="008953B4"/>
    <w:rsid w:val="008A5045"/>
    <w:rsid w:val="008A7D32"/>
    <w:rsid w:val="008C37D5"/>
    <w:rsid w:val="008D2846"/>
    <w:rsid w:val="008E110A"/>
    <w:rsid w:val="008E59A2"/>
    <w:rsid w:val="00906C6A"/>
    <w:rsid w:val="00907C8B"/>
    <w:rsid w:val="009135EE"/>
    <w:rsid w:val="00914065"/>
    <w:rsid w:val="00914D52"/>
    <w:rsid w:val="009164DE"/>
    <w:rsid w:val="00917398"/>
    <w:rsid w:val="00933517"/>
    <w:rsid w:val="00934472"/>
    <w:rsid w:val="00943F31"/>
    <w:rsid w:val="00982E2C"/>
    <w:rsid w:val="00992E5B"/>
    <w:rsid w:val="00993C34"/>
    <w:rsid w:val="00995611"/>
    <w:rsid w:val="009A329F"/>
    <w:rsid w:val="009A51D2"/>
    <w:rsid w:val="009E76B4"/>
    <w:rsid w:val="00A143BF"/>
    <w:rsid w:val="00A23C56"/>
    <w:rsid w:val="00A25D8B"/>
    <w:rsid w:val="00A261C4"/>
    <w:rsid w:val="00A26251"/>
    <w:rsid w:val="00A4755E"/>
    <w:rsid w:val="00A72661"/>
    <w:rsid w:val="00A771A2"/>
    <w:rsid w:val="00AB7B9E"/>
    <w:rsid w:val="00AD7F0D"/>
    <w:rsid w:val="00AE1133"/>
    <w:rsid w:val="00B23201"/>
    <w:rsid w:val="00B36BCA"/>
    <w:rsid w:val="00B5263B"/>
    <w:rsid w:val="00B72D54"/>
    <w:rsid w:val="00B80126"/>
    <w:rsid w:val="00B82779"/>
    <w:rsid w:val="00B90157"/>
    <w:rsid w:val="00B90479"/>
    <w:rsid w:val="00B92420"/>
    <w:rsid w:val="00BA355C"/>
    <w:rsid w:val="00BC563D"/>
    <w:rsid w:val="00BD13C1"/>
    <w:rsid w:val="00BD2C05"/>
    <w:rsid w:val="00BD7A7C"/>
    <w:rsid w:val="00BE728F"/>
    <w:rsid w:val="00BF1CF3"/>
    <w:rsid w:val="00C26EF9"/>
    <w:rsid w:val="00C3600E"/>
    <w:rsid w:val="00C3779E"/>
    <w:rsid w:val="00C402D4"/>
    <w:rsid w:val="00C57DA6"/>
    <w:rsid w:val="00C65B52"/>
    <w:rsid w:val="00C66463"/>
    <w:rsid w:val="00C67F30"/>
    <w:rsid w:val="00C80E3F"/>
    <w:rsid w:val="00C816D4"/>
    <w:rsid w:val="00C8322C"/>
    <w:rsid w:val="00C876CC"/>
    <w:rsid w:val="00C878C7"/>
    <w:rsid w:val="00C9752F"/>
    <w:rsid w:val="00C97FA1"/>
    <w:rsid w:val="00CA231E"/>
    <w:rsid w:val="00CA2CC4"/>
    <w:rsid w:val="00CA563D"/>
    <w:rsid w:val="00CA5EC7"/>
    <w:rsid w:val="00CC04AB"/>
    <w:rsid w:val="00CD3CFD"/>
    <w:rsid w:val="00CD3F09"/>
    <w:rsid w:val="00CE58A0"/>
    <w:rsid w:val="00CF1935"/>
    <w:rsid w:val="00CF60D1"/>
    <w:rsid w:val="00D117A0"/>
    <w:rsid w:val="00D149EC"/>
    <w:rsid w:val="00D2746A"/>
    <w:rsid w:val="00D3114A"/>
    <w:rsid w:val="00D35A0A"/>
    <w:rsid w:val="00D41449"/>
    <w:rsid w:val="00D4410D"/>
    <w:rsid w:val="00D505BF"/>
    <w:rsid w:val="00D50D16"/>
    <w:rsid w:val="00D622D0"/>
    <w:rsid w:val="00D73EC2"/>
    <w:rsid w:val="00D74424"/>
    <w:rsid w:val="00D76BF3"/>
    <w:rsid w:val="00D81ACD"/>
    <w:rsid w:val="00D952A2"/>
    <w:rsid w:val="00DA2AC5"/>
    <w:rsid w:val="00DB47D5"/>
    <w:rsid w:val="00DB6B5A"/>
    <w:rsid w:val="00DC0C1C"/>
    <w:rsid w:val="00DC2780"/>
    <w:rsid w:val="00DC7B12"/>
    <w:rsid w:val="00DD4C6B"/>
    <w:rsid w:val="00DD6AD4"/>
    <w:rsid w:val="00DD6E42"/>
    <w:rsid w:val="00DF2C35"/>
    <w:rsid w:val="00DF4216"/>
    <w:rsid w:val="00E350D8"/>
    <w:rsid w:val="00E7372C"/>
    <w:rsid w:val="00E7653F"/>
    <w:rsid w:val="00E87C06"/>
    <w:rsid w:val="00E911D1"/>
    <w:rsid w:val="00E950C7"/>
    <w:rsid w:val="00EA0787"/>
    <w:rsid w:val="00EA14CC"/>
    <w:rsid w:val="00EA4C15"/>
    <w:rsid w:val="00EB435D"/>
    <w:rsid w:val="00ED32D8"/>
    <w:rsid w:val="00EF27ED"/>
    <w:rsid w:val="00EF6F33"/>
    <w:rsid w:val="00F07C31"/>
    <w:rsid w:val="00F11AC4"/>
    <w:rsid w:val="00F36840"/>
    <w:rsid w:val="00F462F8"/>
    <w:rsid w:val="00F52792"/>
    <w:rsid w:val="00F52DC0"/>
    <w:rsid w:val="00F52E18"/>
    <w:rsid w:val="00F64505"/>
    <w:rsid w:val="00F656A9"/>
    <w:rsid w:val="00F67227"/>
    <w:rsid w:val="00F75F5C"/>
    <w:rsid w:val="00F808E0"/>
    <w:rsid w:val="00FA6308"/>
    <w:rsid w:val="00FC2C80"/>
    <w:rsid w:val="00FC7A55"/>
    <w:rsid w:val="00FE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06227C"/>
  <w15:chartTrackingRefBased/>
  <w15:docId w15:val="{0DAC0F3B-8105-48A2-84AA-163BC9CDE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08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7508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345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29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62941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basedOn w:val="Normal"/>
    <w:uiPriority w:val="99"/>
    <w:rsid w:val="004F77F5"/>
    <w:pPr>
      <w:autoSpaceDE w:val="0"/>
      <w:autoSpaceDN w:val="0"/>
    </w:pPr>
    <w:rPr>
      <w:rFonts w:ascii="Century Gothic" w:eastAsia="Calibri" w:hAnsi="Century Gothic"/>
      <w:color w:val="000000"/>
    </w:rPr>
  </w:style>
  <w:style w:type="character" w:styleId="CommentReference">
    <w:name w:val="annotation reference"/>
    <w:uiPriority w:val="99"/>
    <w:semiHidden/>
    <w:unhideWhenUsed/>
    <w:rsid w:val="001322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28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3228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28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3228F"/>
    <w:rPr>
      <w:rFonts w:ascii="Times New Roman" w:eastAsia="Times New Roman" w:hAnsi="Times New Roman"/>
      <w:b/>
      <w:bCs/>
    </w:rPr>
  </w:style>
  <w:style w:type="character" w:styleId="UnresolvedMention">
    <w:name w:val="Unresolved Mention"/>
    <w:uiPriority w:val="99"/>
    <w:semiHidden/>
    <w:unhideWhenUsed/>
    <w:rsid w:val="006C56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8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jon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kzn.ac.za" TargetMode="External"/><Relationship Id="rId5" Type="http://schemas.openxmlformats.org/officeDocument/2006/relationships/hyperlink" Target="mailto:maharaja21@ukzn.ac.z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1</Words>
  <Characters>1524</Characters>
  <Application>Microsoft Office Word</Application>
  <DocSecurity>0</DocSecurity>
  <Lines>4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55</CharactersWithSpaces>
  <SharedDoc>false</SharedDoc>
  <HLinks>
    <vt:vector size="36" baseType="variant">
      <vt:variant>
        <vt:i4>4128832</vt:i4>
      </vt:variant>
      <vt:variant>
        <vt:i4>15</vt:i4>
      </vt:variant>
      <vt:variant>
        <vt:i4>0</vt:i4>
      </vt:variant>
      <vt:variant>
        <vt:i4>5</vt:i4>
      </vt:variant>
      <vt:variant>
        <vt:lpwstr>mailto:zulus@ukzn.ac.za</vt:lpwstr>
      </vt:variant>
      <vt:variant>
        <vt:lpwstr/>
      </vt:variant>
      <vt:variant>
        <vt:i4>5439548</vt:i4>
      </vt:variant>
      <vt:variant>
        <vt:i4>12</vt:i4>
      </vt:variant>
      <vt:variant>
        <vt:i4>0</vt:i4>
      </vt:variant>
      <vt:variant>
        <vt:i4>5</vt:i4>
      </vt:variant>
      <vt:variant>
        <vt:lpwstr>mailto:mashauv@ukzn.ac.za</vt:lpwstr>
      </vt:variant>
      <vt:variant>
        <vt:lpwstr/>
      </vt:variant>
      <vt:variant>
        <vt:i4>5832742</vt:i4>
      </vt:variant>
      <vt:variant>
        <vt:i4>9</vt:i4>
      </vt:variant>
      <vt:variant>
        <vt:i4>0</vt:i4>
      </vt:variant>
      <vt:variant>
        <vt:i4>5</vt:i4>
      </vt:variant>
      <vt:variant>
        <vt:lpwstr>mailto:mkhwanazino@ukzn.ac.za</vt:lpwstr>
      </vt:variant>
      <vt:variant>
        <vt:lpwstr/>
      </vt:variant>
      <vt:variant>
        <vt:i4>6553627</vt:i4>
      </vt:variant>
      <vt:variant>
        <vt:i4>6</vt:i4>
      </vt:variant>
      <vt:variant>
        <vt:i4>0</vt:i4>
      </vt:variant>
      <vt:variant>
        <vt:i4>5</vt:i4>
      </vt:variant>
      <vt:variant>
        <vt:lpwstr>mailto:mbejea@ukzn.ac.za</vt:lpwstr>
      </vt:variant>
      <vt:variant>
        <vt:lpwstr/>
      </vt:variant>
      <vt:variant>
        <vt:i4>5111848</vt:i4>
      </vt:variant>
      <vt:variant>
        <vt:i4>3</vt:i4>
      </vt:variant>
      <vt:variant>
        <vt:i4>0</vt:i4>
      </vt:variant>
      <vt:variant>
        <vt:i4>5</vt:i4>
      </vt:variant>
      <vt:variant>
        <vt:lpwstr>mailto:christisonp@ukzn.ac.za</vt:lpwstr>
      </vt:variant>
      <vt:variant>
        <vt:lpwstr/>
      </vt:variant>
      <vt:variant>
        <vt:i4>3932283</vt:i4>
      </vt:variant>
      <vt:variant>
        <vt:i4>0</vt:i4>
      </vt:variant>
      <vt:variant>
        <vt:i4>0</vt:i4>
      </vt:variant>
      <vt:variant>
        <vt:i4>5</vt:i4>
      </vt:variant>
      <vt:variant>
        <vt:lpwstr>http://www.ukzn.ac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Nosipho Patricia Jojo</cp:lastModifiedBy>
  <cp:revision>3</cp:revision>
  <cp:lastPrinted>2016-10-11T11:10:00Z</cp:lastPrinted>
  <dcterms:created xsi:type="dcterms:W3CDTF">2026-01-26T11:22:00Z</dcterms:created>
  <dcterms:modified xsi:type="dcterms:W3CDTF">2026-01-26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8aa193-ec93-4a68-9cf3-fd4390c8a560</vt:lpwstr>
  </property>
</Properties>
</file>